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 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 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 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 เด็ก ๆ ครับ ไหนลองตอบครูหน่อยสิครับ ว่าคำบุพบทนี่มันอยู่ในคำไทยใช่ไหมลูก คราวนี้ครูถามก่อน คำไทยที่เด็ก ๆ รู้จักมีทั้งหมดกี่ชนิด บอกมาก่อนกี่ชนิดครับ 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 เลือก 5 ให้ยิ้ม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 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 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 โอ้โหเก่งมากเลย ไม่รู้ทำได้อย่างไรนะ ตอบ คือ มีกี่ชนิด</w:t>
      </w:r>
    </w:p>
    <w:p>
      <w:pPr>
        <w:pStyle w:val="BodyText"/>
      </w:pPr>
      <w:r>
        <w:t xml:space="preserve">(คุณครูคณิตา) 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 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 ครูก็จะขึ้นเฉลยไปพร้อมกับนักเรียนตอบ เก่งมากครับ 2. คือคำ… ถูกต้องครับ 3. คือ คำ… และ 4. คือ คำ คำนาม คำสรรพนาม คำกริยา แล้ว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 เพราะฉะนั้น พร้อมที่จะศึกษาเรื่องคำบุพบทแล้ว ตั้งใจเรียนนะครับ คำบุพบทนะครับ ให้นักเรียนพิจารณานะครับ 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 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 เรียกชื่อผมอีกแล้ว ตั่วถั่งเดินทางมาโรงเรียนรถประจำทาง เอ๊ะ มันอย่างไรนี่ เด็ก ๆ อ่านบ้าง 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 คุณพ่อทำงานหนักครอบครัว 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 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 แล้วนักเรียนจะนำคำใดล่ะมาเพิ่มในประโยคให้มันสมบูรณ์ล่ะครับ เดี๋ยวเรามาเพิ่มคำให้สมบูรณ์กันดีกว่านะครับ 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 เก่งมาครับ ยังไม่ให้ตอบนะ หลอกให้สนุกก่อนนะครับ ขึ้นประโยคมาให้เต็มก่อน มีช่องว่างไว้ให้เติมนะ เลขที่ 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 ต่อไป เลขที่สุดท้ายครับ ไหนลองเติม ให้ครูหน่อย ให้สมบูรณ์หน่อย ไหนดูสิ ของฉัน 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 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 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 คำที่เพิ่มขึ้นมามีประโยชน์อย่างไร ไหนเด็ก ๆ ลองตอบสิว่า มันตรงกับที่ครูเตรียมไว้หรือเปล่า มันมีประโยชน์อย่างไรลูก มันทำให้ประโยคนี่นะครับ มันมีความหมายเป็นอย่างไร ชัดเจนมากยิ่งขึ้นนะ มันทำให้ประโยคมีความสัมพันธ์กัน และคำที่อยู่ด้านหลัง ประโยคจึงสมบูรณ์และสละสลวยชัดเจนนั่นเองครับ ต่อไปครับ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 1. นักเรียนจะต้องบอกชนิดและหน้าที่ของคำบุพบทได้ 2. บอกชนิดได้แล้วจะต้องวิเคราะห์ชนิดและหน้าที่ของบุพบท 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นั่นเองครับนักเรียน สังเกตประโยคกันดีกว่านะครับ ประโยคเดิมเลยครับ ตั่วถั่งเดินทางมาโรงเรียนโดยรถประจำทาง สังเกตคำว่าอะไรครับนักเรียน สังเกตคำว่าอะไรครับ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 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 </w:t>
      </w:r>
      <w:r>
        <w:t xml:space="preserve">เป็นคำนามนะ คำบุพบทชนิดนี้นี่ เราเรียกว่า คำบุพบทบอกลักษณะนะ ว่ามาอย่างไร 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 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 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 ถุูกต้องค่ะ ฉันนี่เกี่ยวข้องกับปากกาอย่างไร นักเรียนลองตอบครูสิคะ ฉันเกี่ยวกับปากกาอย่างไรล่ะ ทำไมถึงต้องเป็นของฉัน เด็ก ๆ ตอบสิคะ ฉัน เกี่ยวข้องกับปากกา ก็คือฉันเป็นเจ้าของปากกานั่นเองค่ะ 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 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 มันเป็นอะไรที่สวยสดงดงามมากนะ เราเป็นอย่างไรลูก มีความสุข แล้วมันก็ทำให้เราคิดได้หลายอย่าง 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นี่ เป็นคำบุพบทใช่ไหมลูก นำหน้าคำคำว่า</w:t>
      </w:r>
      <w:r>
        <w:t xml:space="preserve">”</w:t>
      </w:r>
      <w:r>
        <w:t xml:space="preserve">ฟ้า" 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 ดาวบนฟ้าหรือดาวใต้น้ำ 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 </w:t>
      </w:r>
      <w:r>
        <w:t xml:space="preserve">บอกเลยครับ บอกสถานที่นะ เพราะมันบอกที่อยู่ของดาวไง 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 บอกสถานที่นี่นะครับ เป็นคำบุพบทบอกสถานที่ ต่อไปครูคณิตา ประโยคต่อไปครับครูคณิตา</w:t>
      </w:r>
    </w:p>
    <w:p>
      <w:pPr>
        <w:pStyle w:val="BodyText"/>
      </w:pPr>
      <w:r>
        <w:t xml:space="preserve">(คุณครูคณิตา) ค่ะ 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 คำบุพบทชนิดนี้เราจะเรียกว่า "คำบุพบทบอกความประสงค์ 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5 ชนิดนะครับ ในใบ เดี๋ยวนักเรียนจะได้เรียนรู้นะครับ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 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 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ากที่นักเรียนนั้นได้ศึกษาใบความรู้ 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 ความรู้ เรียกว่าเครื่องหมาย 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 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 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 เก่งมากนะครับ ไหนลองแต่งประโยคกันสักหน่อยสิ คุณครูคณิตาแต่งประโยค 1 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เก่งมากเลยนะครับ ไปดูตัวอย่างประโยคกันดีกว่า เห็นภาพแล้ว นี่คืออะไรครูคณิตา 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 แล้วนี่อะไร 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นักเรียน นกอะไรเอ่ย</w:t>
      </w:r>
    </w:p>
    <w:p>
      <w:pPr>
        <w:pStyle w:val="BodyText"/>
      </w:pPr>
      <w:r>
        <w:t xml:space="preserve">(คุณครูปรเมษฐ) นก… พยัญชนะไทยตัวสุดท้ายครับ เก่งมากครับ นกฮแต่งประโยคเลยนักเรียน แต่งว่าอย่างไร ดูสิ ตรงกับครูหรือเปล่า นกเกาะอยู่… ใส่คำว่า เก่งมาก นี่คือการบอกสถานที่ ให้คำเกกับครูคณิตาเลย แต่งใช้คำไม่เหมือนกันนะครับ แต่งแบบนี้ได้ไหม 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 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 แบบไม่ได้ดูบริบทรอบข้างไม่ได้นะ มันสำคัญมากนะ ไปดูชนิดที่ 2 คืออะไร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 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 แล้วก็คำว่าในค่ะ แล้วก็มีอะไรนะคะที่ครูปรเมษฐสอนไว้สอนไว้ นั่นก็คือคำว่า "ฯลฯ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 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 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 ใช้เกี่ยวกับพระมหากษัตริย์นะครับ อย่างเช่น รามเกียรติ์เป็นบทพระราชนิพนธ์ในพระบาทสมเด็จพระพุทธยอดฟ้าจุฬาโลก เป็นต้นนะ ในก็แสดงความเป็นเจ้าของ ใช้กับเจ้าฟ้า แต่สมมติว่าครูก็แต่งรามเกียรติ์เหมือนกัน 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 ก็จะต้องบอกว่ารามเกียรติ์ตอน… เป็นของครูคณิตา หนุนอนันต์ของครูคณิตา หนุนอนันต์ แบบใช่ 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 ตอบครู มันเกี่ยวกับประโยคนี้ล่ะ ของใครครับ เก่งมาก ของในหลวง รัชกาลที่ 9 ใช่ไหม 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 พระมหาชนก เป็นพระราชนิพนธ์ในพระบาทสมเด็จพระบรมชนกาธิเบศร บรมนาถบพิตร ค่ะ</w:t>
      </w:r>
    </w:p>
    <w:p>
      <w:pPr>
        <w:pStyle w:val="BodyText"/>
      </w:pPr>
      <w:r>
        <w:t xml:space="preserve">(คุณครูปรเมษฐ) 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 คำเชื่อม 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 ก็คือ มีิีกมากมาย เป็นคำบุพบทแสดงความเป็นเจ้าของนะครับ กับ, แก่, แด่, 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แก่นี่จะมาคู่กับแด่ แก่ มาคู่กับแด่ ใช้ในฐานะผู้ใหญ่ให้ผู้น้อย อย่างเช่น 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นักเรียนจะให้คือครูบ้าง นักเรียนก็แต่งประโยคบ้างนักเรียนมอบดอกไม้ให้ ให้อะไรครับ ให้อะไรครับ ให้แด่คุณครู แด่ใช้กับผู้น้อยให้ผู้ใหญ่ กับล่กับ คือ ในกรณีที่เราประจันหน้ากัน อย่างเช่น ครู… 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 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 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นักเรียน คำบุพบทบอกเวลานี่มีอะไรบ้างคะ เดี๋ยวเรามาดูกันดีกว่าค่ะ เช่น คำว่า เมื่อ 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 เด็กกำลังเป็นอย่างไรนี่ เวล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 น่าจะเป็นตอนตีสี่ ครูแต่งประโยคแบบนี้นตื่นนอน ใช้คำว่าอะไรมาเชื่อมดี 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 บอกเวลา อย่างเช่น ครูแต่งบ้าง นักเรียนปลายทางมาโรงเรียนแต่เช้า เป็นการบอกเวลาไหมครับครูคณิตา 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 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 สมมติดูจากรูปร่างลักษณะใช่ไหม ถ้าแต่งบอกคำว่าเกี่ยวข้อง 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 เด็กชาย… สูงกว่าเด็กชาย… 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 แสดงว่าคำบุพบทนี่มีเป็นจำนวนมากเลย ที่เอามาใช้นะครับ มาเติมคำบุพบทกันดีกว่า ครูมีประโยคมาให้นะ ดูนะครับ 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 ไปพร้อม ๆ กันเลยดีกว่า บ้านปาร์คอยู่… น่าจะเป็นคำบุพบทอะไรมาเติม โรงเรียนนี่เป็นอะไร สถานที่ไหม บ้านปาร์คอยู่ใกล้โรงเรียน อันนี้บอกได้ อันนี้เป็นสำนวนเลยครับ น้ำพึ่งเรือ เสือพึ่งป่า บอกความเกี่ยวข้อง 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 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 แต่เพชรบุรี ก็คือเขามาจากเพรชบุรี นั่นเอง ต่อไปครับ มีอีกประโยคยังไม่หมด อันนี้จะเรียกเลขที่แล้ว อีก 5 ประโยค เลขที่ 6 ลุกขึ้นยืน แต่งประโยค เติมคำบุพบทครับ เก่งมากตอบแล้วนะ นักรบพลีชีพเพื่อชาติ เลขที่ 6 ของครู เพื่อชาติ ข้อที่ 7 ครับครูคณิตา เรียกเลขที่ก่อน</w:t>
      </w:r>
    </w:p>
    <w:p>
      <w:pPr>
        <w:pStyle w:val="BodyText"/>
      </w:pPr>
      <w:r>
        <w:t xml:space="preserve">(คุณครูคณิตา) เลขที่ค่ะ ไม่เอาเลขที่ดีกว่าค่ะ นักเรียนที่นั่งงมากที่สุดค่ะ ลุกค่ะ แล้วก็ตอบนะคะ ข้อที่ 7 ค่ะ เราควรมีน้ำใจ… ผู้อื่น ควรตอบว่าอะไรคะ 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 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 ลุกขึ้นยืน นักเรียนมอบพวงมาลัย เคยบอกแล้ว ผู้น้อยให้ผู้ผู้น้อยให้ผู้ใหญ่ ใช้คำว่าอะไรนะ 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 เป็นการบอกความอะไรนี่ บอกความ… ความอะไรครูคณิตา</w:t>
      </w:r>
    </w:p>
    <w:p>
      <w:pPr>
        <w:pStyle w:val="BodyText"/>
      </w:pPr>
      <w:r>
        <w:t xml:space="preserve">(คุณครูคณิตา)บอกความอะไรคะ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 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 ย้อนดูในใบความรู้ครูไม่เฉลยแล้วกัน สร้อยเส้นนี้เป็นของเตชิน บอกความเป็นเจ้าของนั่นเอง ต่อไป 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 เป็นการบอกเวลานะครับ มาหาคำบุพบทจากสำนวนไทยกันดีกว่า วันนี้มีกิจกรรมมาให้มากมายเลยทีเดียวนะครับ ขูดเลือดกับปูนะครับ ต่อไป บอกสถานที่ครับ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 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 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สำนวนนะคะ กินบนเรือน ขี้บนหลังคา ค่ะ 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 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 นักเรียนตอบครับ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นั่นเองนะครับ ก็เป็นการบอกสถานที่นะครับ ดูต่อสำนวนยังไม่หมด หอกข้างแคร่ ไม่ได้บอกความหมายเลย อยากให้นักเรียนไปหาด้วคำอะไรเป็นคำบุพบทครับ คำว่า</w:t>
      </w:r>
      <w:r>
        <w:t xml:space="preserve">”</w:t>
      </w:r>
      <w:r>
        <w:t xml:space="preserve">ข้าง" 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 คำที่เป็นคำบุพบทค่ะ ตอบว่าด้วยค่ะ บอกความประสงค์หรือความเกี่ยวข้องนั่นเองนะครับ 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ิสิ่งที่เจ้าต้องการนะครับ นักเรียนจะต้องทำใบงานเรื่อง คำบุพบทน่าจดจำ คุณครูปลายทางมีหน้าที่อะไ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มีอยู่ด้วยกันนับแล้วก็ 15 ข้อ 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 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 ส่งกับคุณครูปลายทางเลยนะครับ เพื่อคุณครูจะได้นำไปตรวจสอบว่าถูกต้องหรือไม่ ง่าย ง่ายมาก ๆ นะครับแค่แต่งประโยคเอง แล้วก็แต่งคำบุพบทนะครับ เดี๋ยวเราไปสรุปบทเรียนกันดีกว่าครับเด็ก ๆ ครับ ไปกันเลยนะครับ คำบุพบทมีความสำคัญอย่างไรกับเรา 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 ให้เวลา 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 อย่างเช่นตอนต้นชั่วโมงที่ครูยกตัวอย่างที่ยังไม่ได้เติมมา พอเติมปุ๊บ ประโยค 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 เลือกใช้อย่างไรนะ ในบทเรียนนี่ที่เราเรียนนี่ 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 มันก็จะทำให้ความหมายของประโยคเป็นอย่างไร ไม่สมบูรณ์ บางทีอาจจะไม่ได้ความหมายเลยก็ได้ 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 เป็นคำบุพบทบอกสถานที่ และคำบุพบทต้องดูบริบทคำอีก ถ้านักเรียนไม่ศึกษาให้กระจ่างแจ้ง ไม่ทบทวนนะ นักเรียนจะไม่สามารถใช้ได้ถูกต้องเลยครูคณิตา สิ่งที่ครูนำมาเสนอนี่ก็เป็นเพียงแต่ความรู้ 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 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 แต่ที่เราจะเรียนนี่ 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 คำสันธานค่ะ 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 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 ต้องมีใบความรู้เรื่องคำเชื่อมนะครับ แล้วก็ใบงาน เรื่อง คำเชื่อมนั้นสำคัญไฉน สามารถที่จะดาวน์โหลดข้อมูลได้นี่เลยนะครับ เพราะฉะนั้นวันนี้ จบแล้ว เรื่องคำบุพบท ครูอยากให้นักเรียนกลับไปทบทวนนะ อย่าทิ้งไว้แค่วันนี้ ไปทบทวนเพิ่มเติม แล้วหนูจะเป็นยอดแห่งมนุษย์ครับ 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 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ครูคณิตา ให้แพร่ออกที่แตกบอกออกเป็นมะเขือนะ ใช่ไหม ไม่ใช่แล้ว หญ้าแพรกนี่ มันแตกพุ่งใช่ไหม ว่าเหมือนเป็นนักเรียนจะได้แตกฉาน ทำตัวเหมือนหญ้า แล้วหนูจะเป็นผู้ที่เก่งกล้าสามารถครับ ลาไปก่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๘ คำบุพบท ๙ ส.ค. ๖๔ (มีใบงาน และใบความรู้)</dc:title>
  <dc:creator/>
  <cp:keywords/>
  <dcterms:created xsi:type="dcterms:W3CDTF">2022-03-15T03:37:52Z</dcterms:created>
  <dcterms:modified xsi:type="dcterms:W3CDTF">2022-03-15T0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09.10 น.</vt:lpwstr>
  </property>
  <property fmtid="{D5CDD505-2E9C-101B-9397-08002B2CF9AE}" pid="3" name="subtitle">
    <vt:lpwstr/>
  </property>
</Properties>
</file>